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77978" w14:textId="77777777" w:rsidR="0022133E" w:rsidRDefault="0022133E">
      <w:pPr>
        <w:sectPr w:rsidR="0022133E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4BF05F13" wp14:editId="4E2EEA33">
            <wp:extent cx="5943600" cy="5619750"/>
            <wp:effectExtent l="0" t="0" r="0" b="0"/>
            <wp:docPr id="1813947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8B715" w14:textId="77777777" w:rsidR="0022133E" w:rsidRDefault="0022133E">
      <w:pPr>
        <w:sectPr w:rsidR="002213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140B26BE" wp14:editId="42E6DE89">
            <wp:extent cx="5172075" cy="5153025"/>
            <wp:effectExtent l="0" t="0" r="0" b="0"/>
            <wp:docPr id="10538557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55BFC" w14:textId="77777777" w:rsidR="0022133E" w:rsidRDefault="0022133E">
      <w:pPr>
        <w:sectPr w:rsidR="002213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2D267295" wp14:editId="3D4B281C">
            <wp:extent cx="5600700" cy="2371725"/>
            <wp:effectExtent l="0" t="0" r="0" b="0"/>
            <wp:docPr id="4717180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A2FC1" w14:textId="074E81A8" w:rsidR="004F2464" w:rsidRDefault="004F2464"/>
    <w:p w14:paraId="09A6A305" w14:textId="05613F48" w:rsidR="0022133E" w:rsidRDefault="0022133E">
      <w:r>
        <w:rPr>
          <w:noProof/>
        </w:rPr>
        <w:drawing>
          <wp:inline distT="0" distB="0" distL="0" distR="0" wp14:anchorId="7DEB4892" wp14:editId="0A7A0011">
            <wp:extent cx="5219700" cy="3133725"/>
            <wp:effectExtent l="0" t="0" r="0" b="0"/>
            <wp:docPr id="107178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B7633" w14:textId="77777777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  <w:sectPr w:rsidR="002213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AB98D2" w14:textId="77777777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</w:pPr>
      <w:r w:rsidRPr="0022133E">
        <w:rPr>
          <w:b/>
          <w:bCs/>
          <w:sz w:val="32"/>
          <w:szCs w:val="32"/>
        </w:rPr>
        <w:lastRenderedPageBreak/>
        <w:t>Error Defect and Failure in Software Lifecycle</w:t>
      </w:r>
    </w:p>
    <w:p w14:paraId="2154E29D" w14:textId="77777777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</w:pPr>
    </w:p>
    <w:p w14:paraId="51727D10" w14:textId="3F433C83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326B610F" wp14:editId="3D22F88A">
            <wp:extent cx="5448300" cy="4781550"/>
            <wp:effectExtent l="0" t="0" r="0" b="0"/>
            <wp:docPr id="166400020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2BF88D12" wp14:editId="0FFEDBCF">
            <wp:extent cx="5448300" cy="1952625"/>
            <wp:effectExtent l="0" t="0" r="0" b="0"/>
            <wp:docPr id="197139447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9EAFF" w14:textId="77777777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</w:pPr>
    </w:p>
    <w:p w14:paraId="009B13F6" w14:textId="77777777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</w:pPr>
    </w:p>
    <w:p w14:paraId="796EC120" w14:textId="77777777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</w:pPr>
    </w:p>
    <w:p w14:paraId="0DB608E8" w14:textId="08619224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4C7A61AA" wp14:editId="7D03730C">
            <wp:extent cx="5219700" cy="5210175"/>
            <wp:effectExtent l="0" t="0" r="0" b="0"/>
            <wp:docPr id="207664664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21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F0AE6" w14:textId="77777777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  <w:sectPr w:rsidR="002213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03A32AA8" wp14:editId="70990FA4">
            <wp:extent cx="4886325" cy="1533525"/>
            <wp:effectExtent l="0" t="0" r="0" b="0"/>
            <wp:docPr id="179687380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267F5" w14:textId="77777777" w:rsid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  <w:sectPr w:rsidR="002213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1EDCB992" wp14:editId="74D0BFE5">
            <wp:extent cx="4733925" cy="5362575"/>
            <wp:effectExtent l="0" t="0" r="0" b="0"/>
            <wp:docPr id="67036354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8DD04" w14:textId="075EAB68" w:rsidR="0022133E" w:rsidRPr="0022133E" w:rsidRDefault="0022133E" w:rsidP="0022133E">
      <w:pPr>
        <w:pStyle w:val="ListParagraph"/>
        <w:ind w:left="144" w:right="-43"/>
        <w:rPr>
          <w:b/>
          <w:bCs/>
          <w:sz w:val="32"/>
          <w:szCs w:val="32"/>
        </w:rPr>
      </w:pPr>
    </w:p>
    <w:p w14:paraId="1A306ED4" w14:textId="77777777" w:rsidR="0022133E" w:rsidRDefault="0022133E" w:rsidP="00FB538B">
      <w:pPr>
        <w:jc w:val="both"/>
      </w:pPr>
      <w:r>
        <w:rPr>
          <w:noProof/>
        </w:rPr>
        <w:drawing>
          <wp:inline distT="0" distB="0" distL="0" distR="0" wp14:anchorId="63795A67" wp14:editId="488B63C3">
            <wp:extent cx="3686175" cy="5438775"/>
            <wp:effectExtent l="0" t="0" r="0" b="0"/>
            <wp:docPr id="189910048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33777" w14:textId="77777777" w:rsidR="00FB538B" w:rsidRDefault="00FB538B" w:rsidP="00FB538B">
      <w:pPr>
        <w:jc w:val="both"/>
      </w:pPr>
    </w:p>
    <w:p w14:paraId="7474D4EE" w14:textId="76B54A61" w:rsidR="00FB538B" w:rsidRPr="00FB538B" w:rsidRDefault="00FB538B" w:rsidP="00FB538B">
      <w:pPr>
        <w:jc w:val="both"/>
        <w:rPr>
          <w:b/>
          <w:bCs/>
          <w:sz w:val="34"/>
          <w:szCs w:val="34"/>
        </w:rPr>
        <w:sectPr w:rsidR="00FB538B" w:rsidRPr="00FB538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FB538B">
        <w:rPr>
          <w:b/>
          <w:bCs/>
          <w:sz w:val="34"/>
          <w:szCs w:val="34"/>
        </w:rPr>
        <w:t>Eight Categories of Errors</w:t>
      </w:r>
    </w:p>
    <w:p w14:paraId="03A817F4" w14:textId="6322FA55" w:rsidR="0022133E" w:rsidRDefault="00137379">
      <w:r>
        <w:rPr>
          <w:noProof/>
        </w:rPr>
        <w:lastRenderedPageBreak/>
        <w:drawing>
          <wp:inline distT="0" distB="0" distL="0" distR="0" wp14:anchorId="5BBD8ABF" wp14:editId="2F3D70F4">
            <wp:extent cx="3609975" cy="3295650"/>
            <wp:effectExtent l="0" t="0" r="0" b="0"/>
            <wp:docPr id="162123538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13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E6F39" w14:textId="77777777" w:rsidR="00C46269" w:rsidRDefault="00C46269" w:rsidP="00AD76A7">
      <w:pPr>
        <w:spacing w:after="0" w:line="240" w:lineRule="auto"/>
      </w:pPr>
      <w:r>
        <w:separator/>
      </w:r>
    </w:p>
  </w:endnote>
  <w:endnote w:type="continuationSeparator" w:id="0">
    <w:p w14:paraId="7975ED59" w14:textId="77777777" w:rsidR="00C46269" w:rsidRDefault="00C46269" w:rsidP="00AD76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EB746" w14:textId="77777777" w:rsidR="00AD76A7" w:rsidRDefault="00AD76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1BE60" w14:textId="77777777" w:rsidR="00AD76A7" w:rsidRDefault="00AD76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0C560" w14:textId="77777777" w:rsidR="00AD76A7" w:rsidRDefault="00AD76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387DA" w14:textId="77777777" w:rsidR="00C46269" w:rsidRDefault="00C46269" w:rsidP="00AD76A7">
      <w:pPr>
        <w:spacing w:after="0" w:line="240" w:lineRule="auto"/>
      </w:pPr>
      <w:r>
        <w:separator/>
      </w:r>
    </w:p>
  </w:footnote>
  <w:footnote w:type="continuationSeparator" w:id="0">
    <w:p w14:paraId="0CC6D0E0" w14:textId="77777777" w:rsidR="00C46269" w:rsidRDefault="00C46269" w:rsidP="00AD76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D230B" w14:textId="77777777" w:rsidR="00AD76A7" w:rsidRDefault="00AD76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8EC1B" w14:textId="232096D3" w:rsidR="00AD76A7" w:rsidRDefault="00AD76A7" w:rsidP="00AD76A7">
    <w:r>
      <w:t xml:space="preserve">The part of the course given in this doc is taken from </w:t>
    </w:r>
    <w:r>
      <w:t>Software Quality Assurance by Claude Y. Laporte Alain April, IEEE Press WILEY. 1</w:t>
    </w:r>
    <w:r w:rsidRPr="00AD76A7">
      <w:rPr>
        <w:vertAlign w:val="superscript"/>
      </w:rPr>
      <w:t>st</w:t>
    </w:r>
    <w:r>
      <w:t xml:space="preserve"> Edition 2018.</w:t>
    </w:r>
  </w:p>
  <w:p w14:paraId="45C36FC5" w14:textId="66E78D67" w:rsidR="00AD76A7" w:rsidRDefault="00AD76A7">
    <w:pPr>
      <w:pStyle w:val="Header"/>
    </w:pPr>
    <w:r>
      <w:rPr>
        <w:noProof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5C288567" wp14:editId="1992AA3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900</wp14:pctPosVOffset>
                  </wp:positionV>
                </mc:Choice>
                <mc:Fallback>
                  <wp:positionV relativeFrom="page">
                    <wp:posOffset>391795</wp:posOffset>
                  </wp:positionV>
                </mc:Fallback>
              </mc:AlternateContent>
              <wp:extent cx="5943600" cy="393192"/>
              <wp:effectExtent l="0" t="0" r="0" b="6985"/>
              <wp:wrapTopAndBottom/>
              <wp:docPr id="12" name="Text Box 2" descr="Color-block header displaying 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3931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Header content"/>
                          </w:tblPr>
                          <w:tblGrid>
                            <w:gridCol w:w="188"/>
                            <w:gridCol w:w="8709"/>
                            <w:gridCol w:w="468"/>
                          </w:tblGrid>
                          <w:tr w:rsidR="00AD76A7" w14:paraId="20D30091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4472C4" w:themeFill="accent1"/>
                                <w:vAlign w:val="center"/>
                              </w:tcPr>
                              <w:p w14:paraId="5D2556E0" w14:textId="77777777" w:rsidR="00AD76A7" w:rsidRDefault="00AD76A7">
                                <w:pPr>
                                  <w:pStyle w:val="Head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2E74B5" w:themeFill="accent5" w:themeFillShade="BF"/>
                                <w:vAlign w:val="center"/>
                              </w:tc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Title"/>
                                  <w:tag w:val=""/>
                                  <w:id w:val="-1021469309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7C82C037" w14:textId="77777777" w:rsidR="00AD76A7" w:rsidRDefault="00AD76A7">
                                    <w:pPr>
                                      <w:pStyle w:val="Header"/>
                                      <w:tabs>
                                        <w:tab w:val="clear" w:pos="4680"/>
                                        <w:tab w:val="clear" w:pos="9360"/>
                                      </w:tabs>
                                      <w:spacing w:before="40" w:after="40"/>
                                      <w:ind w:left="144" w:right="144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</w:rPr>
                                      <w:t>[Document title]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50" w:type="pct"/>
                                <w:shd w:val="clear" w:color="auto" w:fill="4472C4" w:themeFill="accent1"/>
                                <w:vAlign w:val="center"/>
                              </w:tcPr>
                              <w:p w14:paraId="3F14ECF3" w14:textId="77777777" w:rsidR="00AD76A7" w:rsidRDefault="00AD76A7">
                                <w:pPr>
                                  <w:pStyle w:val="Head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</w:tr>
                        </w:tbl>
                        <w:p w14:paraId="59C98FCB" w14:textId="77777777" w:rsidR="00AD76A7" w:rsidRDefault="00AD76A7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28856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olor-block header displaying document title" style="position:absolute;margin-left:0;margin-top:0;width:468pt;height:30.95pt;z-index:251659264;visibility:visible;mso-wrap-style:square;mso-width-percent:1000;mso-height-percent:0;mso-top-percent:39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3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" o:allowoverlap="f" filled="f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Header content"/>
                    </w:tblPr>
                    <w:tblGrid>
                      <w:gridCol w:w="188"/>
                      <w:gridCol w:w="8709"/>
                      <w:gridCol w:w="468"/>
                    </w:tblGrid>
                    <w:tr w:rsidR="00AD76A7" w14:paraId="20D30091" w14:textId="77777777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4472C4" w:themeFill="accent1"/>
                          <w:vAlign w:val="center"/>
                        </w:tcPr>
                        <w:p w14:paraId="5D2556E0" w14:textId="77777777" w:rsidR="00AD76A7" w:rsidRDefault="00AD76A7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2E74B5" w:themeFill="accent5" w:themeFillShade="BF"/>
                          <w:vAlign w:val="center"/>
                        </w:tcPr>
                        <w:sdt>
                          <w:sdtPr>
                            <w:rPr>
                              <w:color w:val="FFFFFF" w:themeColor="background1"/>
                            </w:rPr>
                            <w:alias w:val="Title"/>
                            <w:tag w:val=""/>
                            <w:id w:val="-1021469309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7C82C037" w14:textId="77777777" w:rsidR="00AD76A7" w:rsidRDefault="00AD76A7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spacing w:before="40" w:after="40"/>
                                <w:ind w:left="144" w:right="144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[Document title]</w:t>
                              </w:r>
                            </w:p>
                          </w:sdtContent>
                        </w:sdt>
                      </w:tc>
                      <w:tc>
                        <w:tcPr>
                          <w:tcW w:w="250" w:type="pct"/>
                          <w:shd w:val="clear" w:color="auto" w:fill="4472C4" w:themeFill="accent1"/>
                          <w:vAlign w:val="center"/>
                        </w:tcPr>
                        <w:p w14:paraId="3F14ECF3" w14:textId="77777777" w:rsidR="00AD76A7" w:rsidRDefault="00AD76A7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c>
                    </w:tr>
                  </w:tbl>
                  <w:p w14:paraId="59C98FCB" w14:textId="77777777" w:rsidR="00AD76A7" w:rsidRDefault="00AD76A7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0CB2" w14:textId="77777777" w:rsidR="00AD76A7" w:rsidRDefault="00AD76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1538D"/>
    <w:multiLevelType w:val="hybridMultilevel"/>
    <w:tmpl w:val="DB9C6F1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662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NDQ1NDAzNTcxNDBU0lEKTi0uzszPAykwrAUAWf5hwSwAAAA="/>
  </w:docVars>
  <w:rsids>
    <w:rsidRoot w:val="0022133E"/>
    <w:rsid w:val="00137379"/>
    <w:rsid w:val="0022133E"/>
    <w:rsid w:val="00475D87"/>
    <w:rsid w:val="004F2464"/>
    <w:rsid w:val="00AD76A7"/>
    <w:rsid w:val="00C46269"/>
    <w:rsid w:val="00FB5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D9DCB"/>
  <w15:chartTrackingRefBased/>
  <w15:docId w15:val="{B006CEBB-69B6-4C35-B9BC-AFE3D0923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133E"/>
    <w:pPr>
      <w:spacing w:after="200" w:line="276" w:lineRule="auto"/>
      <w:ind w:left="720"/>
      <w:contextualSpacing/>
    </w:pPr>
    <w:rPr>
      <w:kern w:val="0"/>
    </w:rPr>
  </w:style>
  <w:style w:type="paragraph" w:styleId="Header">
    <w:name w:val="header"/>
    <w:basedOn w:val="Normal"/>
    <w:link w:val="HeaderChar"/>
    <w:uiPriority w:val="99"/>
    <w:unhideWhenUsed/>
    <w:rsid w:val="00AD7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76A7"/>
  </w:style>
  <w:style w:type="paragraph" w:styleId="Footer">
    <w:name w:val="footer"/>
    <w:basedOn w:val="Normal"/>
    <w:link w:val="FooterChar"/>
    <w:uiPriority w:val="99"/>
    <w:unhideWhenUsed/>
    <w:rsid w:val="00AD76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6A7"/>
  </w:style>
  <w:style w:type="paragraph" w:styleId="NoSpacing">
    <w:name w:val="No Spacing"/>
    <w:uiPriority w:val="1"/>
    <w:qFormat/>
    <w:rsid w:val="00AD76A7"/>
    <w:pPr>
      <w:spacing w:after="0" w:line="240" w:lineRule="auto"/>
    </w:pPr>
    <w:rPr>
      <w:color w:val="44546A" w:themeColor="text2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footer" Target="footer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Bahadur</dc:creator>
  <cp:keywords/>
  <dc:description/>
  <cp:lastModifiedBy>Faisal Bahadur</cp:lastModifiedBy>
  <cp:revision>3</cp:revision>
  <dcterms:created xsi:type="dcterms:W3CDTF">2023-12-24T11:38:00Z</dcterms:created>
  <dcterms:modified xsi:type="dcterms:W3CDTF">2023-12-24T11:55:00Z</dcterms:modified>
</cp:coreProperties>
</file>